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ivil Engineer position at your esteemed organization in China Shanghai. With a robust background in civil engineering and a profound understanding of the unique challenges and opportunities presented by urban development in this dynamic city, I am eager to contribute my expertise to your team. My academic qualifications, professional experience, and passion for sustainable infrastructure align seamlessly with the goals of your company, particularly within the context of China Shanghai’s rapid modernization and commitment to innovation.</w:t>
      </w:r>
    </w:p>
    <w:bookmarkStart w:id="20" w:name="why-china-shanghai"/>
    <w:p>
      <w:pPr>
        <w:pStyle w:val="Heading2"/>
      </w:pPr>
      <w:r>
        <w:t xml:space="preserve">Why China Shanghai?</w:t>
      </w:r>
    </w:p>
    <w:p>
      <w:pPr>
        <w:pStyle w:val="FirstParagraph"/>
      </w:pPr>
      <w:r>
        <w:t xml:space="preserve">China Shanghai stands as a beacon of architectural excellence and engineering ingenuity. As one of the most influential cities in China, it has consistently pushed the boundaries of urban planning, transportation systems, and green building technologies. The city’s ambitious projects—such as the development of smart cities, high-speed rail networks, and eco-friendly residential zones—require skilled civil engineers who can navigate complex technical challenges while adhering to stringent environmental and safety standards. My decision to pursue a career in this region stems from a deep admiration for Shanghai’s ability to balance historical preservation with futuristic vision. I am particularly drawn to the opportunity to work on projects that shape the skyline of China Shanghai, contributing to its legacy as a global leader in infrastructure development.</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civil engineering, I have honed my skills in structural design, project management, and construction supervision. My academic training at [University Name] provided a strong foundation in geotechnical engineering, materials science, and urban planning. During my career, I have worked on diverse projects ranging from commercial complexes to large-scale infrastructure initiatives. For instance, I led the design of a multi-story residential building in [Previous Location], where I integrated energy-efficient systems to reduce environmental impact while ensuring compliance with local building codes. This experience reinforced my ability to deliver high-quality results under tight deadlines and within budget constraints—a skill that is critical for success in China Shanghai’s fast-paced construction environment.</w:t>
      </w:r>
    </w:p>
    <w:p>
      <w:pPr>
        <w:pStyle w:val="BodyText"/>
      </w:pPr>
      <w:r>
        <w:t xml:space="preserve">My expertise extends to the use of advanced software tools such as AutoCAD, Revit, and STAAD.Pro, which enable precise modeling of structures and efficient project execution. I am also well-versed in international standards like ISO 9001 and the Chinese GB (Guobiao) codes, ensuring that my work meets the highest levels of quality and safety. In China Shanghai’s context, where adherence to local regulations is paramount, this knowledge is invaluable. I have also collaborated with multidisciplinary teams, including architects, environmental scientists, and urban planners, to create holistic solutions that address the unique needs of each project.</w:t>
      </w:r>
    </w:p>
    <w:bookmarkEnd w:id="21"/>
    <w:bookmarkStart w:id="22" w:name="X2640be81297f70b6094b291980db9164ded1191"/>
    <w:p>
      <w:pPr>
        <w:pStyle w:val="Heading2"/>
      </w:pPr>
      <w:r>
        <w:t xml:space="preserve">Understanding of China Shanghai's Challenges</w:t>
      </w:r>
    </w:p>
    <w:p>
      <w:pPr>
        <w:pStyle w:val="FirstParagraph"/>
      </w:pPr>
      <w:r>
        <w:t xml:space="preserve">China Shanghai’s rapid urbanization presents both opportunities and challenges for civil engineers. The city’s dense population, limited land availability, and environmental concerns demand innovative approaches to infrastructure development. For example, the integration of green roofs, solar energy systems, and water recycling technologies is becoming increasingly essential to mitigate the impact of urbanization on natural resources. My work in sustainable design has equipped me with the ability to incorporate such solutions into projects while maintaining cost-effectiveness and functionality.</w:t>
      </w:r>
    </w:p>
    <w:p>
      <w:pPr>
        <w:pStyle w:val="BodyText"/>
      </w:pPr>
      <w:r>
        <w:t xml:space="preserve">Additionally, Shanghai’s exposure to extreme weather events—such as typhoons and heavy rainfall—requires infrastructure that is resilient and adaptable. I have experience in designing flood-resistant structures and drainage systems, which is directly applicable to the city’s needs. By leveraging my technical expertise and problem-solving acumen, I am confident in my ability to contribute meaningfully to your organization’s objectives in China Shanghai.</w:t>
      </w:r>
    </w:p>
    <w:bookmarkEnd w:id="22"/>
    <w:bookmarkStart w:id="23" w:name="why-your-organization"/>
    <w:p>
      <w:pPr>
        <w:pStyle w:val="Heading2"/>
      </w:pPr>
      <w:r>
        <w:t xml:space="preserve">Why Your Organization?</w:t>
      </w:r>
    </w:p>
    <w:p>
      <w:pPr>
        <w:pStyle w:val="FirstParagraph"/>
      </w:pPr>
      <w:r>
        <w:t xml:space="preserve">Your company’s reputation for excellence in civil engineering and its commitment to innovation resonate deeply with my professional values. The opportunity to work alongside a team of dedicated professionals on cutting-edge projects in China Shanghai is incredibly appealing. I am particularly impressed by your recent initiatives in [specific project or initiative, if known], which exemplify the kind of forward-thinking approach that aligns with my career aspirations.</w:t>
      </w:r>
    </w:p>
    <w:p>
      <w:pPr>
        <w:pStyle w:val="BodyText"/>
      </w:pPr>
      <w:r>
        <w:t xml:space="preserve">I am also drawn to the collaborative and inclusive culture that your organization fosters. In my previous roles, I have thrived in environments where teamwork and continuous learning are prioritized. I believe that by combining my technical skills with your company’s vision, we can achieve remarkable results that benefit both the community and the environment.</w:t>
      </w:r>
    </w:p>
    <w:bookmarkEnd w:id="23"/>
    <w:bookmarkStart w:id="24" w:name="conclusion"/>
    <w:p>
      <w:pPr>
        <w:pStyle w:val="Heading2"/>
      </w:pPr>
      <w:r>
        <w:t xml:space="preserve">Conclusion</w:t>
      </w:r>
    </w:p>
    <w:p>
      <w:pPr>
        <w:pStyle w:val="FirstParagraph"/>
      </w:pPr>
      <w:r>
        <w:t xml:space="preserve">In conclusion, I am excited about the possibility of joining your team in China Shanghai as a Civil Engineer. My combination of technical expertise, project management experience, and dedication to sustainable development positions me to make a meaningful contribution to your projects. I would be honored to discuss how my background and skills align with the needs of your organizat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China Shanghai</dc:title>
  <dc:creator/>
  <dc:language>en</dc:language>
  <cp:keywords/>
  <dcterms:created xsi:type="dcterms:W3CDTF">2026-07-23T08:08:48Z</dcterms:created>
  <dcterms:modified xsi:type="dcterms:W3CDTF">2026-07-23T08:08:48Z</dcterms:modified>
</cp:coreProperties>
</file>

<file path=docProps/custom.xml><?xml version="1.0" encoding="utf-8"?>
<Properties xmlns="http://schemas.openxmlformats.org/officeDocument/2006/custom-properties" xmlns:vt="http://schemas.openxmlformats.org/officeDocument/2006/docPropsVTypes"/>
</file>